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2D07E" w14:textId="77777777" w:rsidR="00F931C5" w:rsidRDefault="00000000">
      <w:pPr>
        <w:pStyle w:val="Heading1"/>
      </w:pPr>
      <w:bookmarkStart w:id="0" w:name="curve-sketching"/>
      <w:r>
        <w:t>Curve Sketching</w:t>
      </w:r>
    </w:p>
    <w:p w14:paraId="63753D86" w14:textId="77777777" w:rsidR="00F931C5" w:rsidRDefault="00000000">
      <w:pPr>
        <w:pStyle w:val="Compact"/>
        <w:numPr>
          <w:ilvl w:val="0"/>
          <w:numId w:val="2"/>
        </w:numPr>
      </w:pPr>
      <w:r>
        <w:t xml:space="preserve">Locate the absolute extrema on the given intervals (if any exist) for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</m:t>
        </m:r>
      </m:oMath>
      <w:r>
        <w:t>.</w:t>
      </w:r>
    </w:p>
    <w:p w14:paraId="23C63006" w14:textId="77777777" w:rsidR="00F931C5" w:rsidRDefault="00000000">
      <w:pPr>
        <w:pStyle w:val="Compact"/>
        <w:numPr>
          <w:ilvl w:val="0"/>
          <w:numId w:val="3"/>
        </w:numPr>
      </w:pP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052D10B4" w14:textId="77777777" w:rsidR="00F931C5" w:rsidRDefault="00000000">
      <w:pPr>
        <w:pStyle w:val="Compact"/>
        <w:numPr>
          <w:ilvl w:val="0"/>
          <w:numId w:val="3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2CE6778C" w14:textId="77777777" w:rsidR="00F931C5" w:rsidRDefault="00000000">
      <w:pPr>
        <w:pStyle w:val="Compact"/>
        <w:numPr>
          <w:ilvl w:val="0"/>
          <w:numId w:val="3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20850B81" w14:textId="77777777" w:rsidR="00F931C5" w:rsidRDefault="00000000">
      <w:pPr>
        <w:pStyle w:val="Compact"/>
        <w:numPr>
          <w:ilvl w:val="0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B171EF1" w14:textId="5ABE39EE" w:rsidR="00F931C5" w:rsidRDefault="00000000">
      <w:pPr>
        <w:numPr>
          <w:ilvl w:val="0"/>
          <w:numId w:val="4"/>
        </w:numPr>
      </w:pPr>
      <w:r>
        <w:t xml:space="preserve">Find the critical numbers for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</m:ra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3</m:t>
        </m:r>
      </m:oMath>
      <w:r>
        <w:t>.</w:t>
      </w:r>
      <w:r w:rsidR="003A3612">
        <w:br/>
      </w:r>
      <w:r w:rsidR="003A3612">
        <w:br/>
      </w:r>
      <w:r w:rsidR="003A3612">
        <w:br/>
      </w:r>
      <w:r w:rsidR="003A3612">
        <w:br/>
      </w:r>
    </w:p>
    <w:p w14:paraId="310ADD8A" w14:textId="1D5D0963" w:rsidR="00F931C5" w:rsidRDefault="00000000">
      <w:pPr>
        <w:numPr>
          <w:ilvl w:val="0"/>
          <w:numId w:val="4"/>
        </w:numPr>
      </w:pPr>
      <w:r>
        <w:t xml:space="preserve">Find the critical numbers for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cos</m:t>
        </m:r>
        <m:r>
          <w:rPr>
            <w:rFonts w:ascii="Cambria Math" w:hAnsi="Cambria Math"/>
          </w:rPr>
          <m:t>2x</m:t>
        </m:r>
      </m:oMath>
      <w:r>
        <w:t xml:space="preserve"> on the interval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π</m:t>
            </m:r>
          </m:e>
        </m:d>
      </m:oMath>
      <w:r>
        <w:t>.</w:t>
      </w:r>
      <w:r w:rsidR="003A3612">
        <w:br/>
      </w:r>
      <w:r w:rsidR="003A3612">
        <w:br/>
      </w:r>
      <w:r w:rsidR="003A3612">
        <w:br/>
      </w:r>
      <w:r w:rsidR="003A3612">
        <w:br/>
      </w:r>
    </w:p>
    <w:p w14:paraId="08E1D6BF" w14:textId="26AF3B79" w:rsidR="00F931C5" w:rsidRDefault="003A3612">
      <w:pPr>
        <w:numPr>
          <w:ilvl w:val="0"/>
          <w:numId w:val="4"/>
        </w:numPr>
      </w:pPr>
      <w:r>
        <w:rPr>
          <w:rFonts w:eastAsiaTheme="minorEastAsia"/>
        </w:rPr>
        <w:t xml:space="preserve">Find increasing and decreasing intervals for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6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</w:p>
    <w:p w14:paraId="5AF8082B" w14:textId="22A7779B" w:rsidR="00F931C5" w:rsidRDefault="003A3612">
      <w:pPr>
        <w:numPr>
          <w:ilvl w:val="0"/>
          <w:numId w:val="4"/>
        </w:numPr>
      </w:pPr>
      <w:r>
        <w:rPr>
          <w:rFonts w:eastAsiaTheme="minorEastAsia"/>
        </w:rPr>
        <w:t xml:space="preserve">Find the absolute max and min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 xml:space="preserve">on 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π</m:t>
            </m:r>
          </m:e>
        </m:d>
      </m:oMath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</w:p>
    <w:p w14:paraId="5507F813" w14:textId="4E3089F1" w:rsidR="00F931C5" w:rsidRDefault="003A3612" w:rsidP="003A3612">
      <w:pPr>
        <w:pStyle w:val="Compact"/>
        <w:numPr>
          <w:ilvl w:val="0"/>
          <w:numId w:val="4"/>
        </w:numPr>
      </w:pPr>
      <w:r>
        <w:rPr>
          <w:rFonts w:eastAsiaTheme="minorEastAsia"/>
        </w:rPr>
        <w:t xml:space="preserve">Find relative extrema of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</m:oMath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  <w:r>
        <w:rPr>
          <w:rFonts w:eastAsiaTheme="minorEastAsia"/>
        </w:rPr>
        <w:br/>
      </w:r>
    </w:p>
    <w:p w14:paraId="712D111D" w14:textId="1ED45F05" w:rsidR="003A3612" w:rsidRDefault="003A3612" w:rsidP="003A3612">
      <w:pPr>
        <w:pStyle w:val="Compact"/>
        <w:numPr>
          <w:ilvl w:val="0"/>
          <w:numId w:val="4"/>
        </w:numPr>
      </w:pPr>
      <w:r>
        <w:t xml:space="preserve">Find the absolute max and min of </w:t>
      </w:r>
      <w:r w:rsidR="00000000"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</m:oMath>
      <w:r w:rsidR="00000000">
        <w:t xml:space="preserve"> on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π</m:t>
            </m:r>
            <m:r>
              <m:rPr>
                <m:sty m:val="p"/>
              </m:rPr>
              <w:rPr>
                <w:rFonts w:ascii="Cambria Math" w:hAnsi="Cambria Math"/>
              </w:rPr>
              <m:t>.</m:t>
            </m:r>
            <m:r>
              <w:rPr>
                <w:rFonts w:ascii="Cambria Math" w:hAnsi="Cambria Math"/>
              </w:rPr>
              <m:t>2π</m:t>
            </m:r>
          </m:e>
        </m:d>
      </m:oMath>
      <w:r w:rsidR="00000000">
        <w:t xml:space="preserve"> </w:t>
      </w:r>
      <w:r>
        <w:br/>
      </w:r>
      <w:r>
        <w:br/>
      </w:r>
      <w:r>
        <w:br/>
      </w:r>
      <w:r>
        <w:br/>
      </w:r>
    </w:p>
    <w:p w14:paraId="74E44730" w14:textId="6165E86A" w:rsidR="00F931C5" w:rsidRDefault="00000000" w:rsidP="003A3612">
      <w:pPr>
        <w:pStyle w:val="Compact"/>
        <w:numPr>
          <w:ilvl w:val="0"/>
          <w:numId w:val="4"/>
        </w:numPr>
      </w:pPr>
      <w:r>
        <w:t xml:space="preserve">Find where the graph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is increasing. Justify your answer.</w:t>
      </w:r>
      <w:r w:rsidR="003A3612">
        <w:br/>
      </w:r>
      <w:r w:rsidR="003A3612">
        <w:br/>
      </w:r>
      <w:r w:rsidR="003A3612">
        <w:br/>
      </w:r>
    </w:p>
    <w:p w14:paraId="748BF658" w14:textId="1D920F4A" w:rsidR="00F931C5" w:rsidRDefault="00000000">
      <w:pPr>
        <w:numPr>
          <w:ilvl w:val="0"/>
          <w:numId w:val="4"/>
        </w:numPr>
      </w:pPr>
      <w:r>
        <w:t xml:space="preserve">Here is a </w:t>
      </w:r>
      <w:r w:rsidR="003A3612">
        <w:t>graph of f’(x)</w:t>
      </w:r>
    </w:p>
    <w:p w14:paraId="38767C30" w14:textId="77777777" w:rsidR="00F931C5" w:rsidRDefault="00000000" w:rsidP="003A3612">
      <w:pPr>
        <w:pStyle w:val="FirstParagraph"/>
      </w:pPr>
      <w:r>
        <w:rPr>
          <w:noProof/>
        </w:rPr>
        <w:lastRenderedPageBreak/>
        <w:drawing>
          <wp:inline distT="0" distB="0" distL="0" distR="0" wp14:anchorId="637D1D57" wp14:editId="51DB6B8B">
            <wp:extent cx="2667000" cy="1778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cdn.mathpix.com/cropped/2024_05_16_c39540d61b9fd84fc1a3g-05.jpg?height=393&amp;width=911&amp;top_left_y=1950&amp;top_left_x=195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71EC5" w14:textId="07614920" w:rsidR="00F931C5" w:rsidRDefault="00000000">
      <w:pPr>
        <w:numPr>
          <w:ilvl w:val="0"/>
          <w:numId w:val="7"/>
        </w:numPr>
      </w:pPr>
      <w:r>
        <w:t xml:space="preserve">State the intervals on whic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increases.</w:t>
      </w:r>
      <w:r w:rsidR="003A3612">
        <w:br/>
      </w:r>
    </w:p>
    <w:p w14:paraId="3EB44388" w14:textId="3A3F0FCA" w:rsidR="00F931C5" w:rsidRDefault="00000000">
      <w:pPr>
        <w:numPr>
          <w:ilvl w:val="0"/>
          <w:numId w:val="7"/>
        </w:numPr>
      </w:pPr>
      <w:r>
        <w:t xml:space="preserve">State the intervals on whic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decreases.</w:t>
      </w:r>
      <w:r w:rsidR="003A3612">
        <w:br/>
      </w:r>
    </w:p>
    <w:p w14:paraId="248F9BB0" w14:textId="204D96F2" w:rsidR="00F931C5" w:rsidRDefault="00000000">
      <w:pPr>
        <w:numPr>
          <w:ilvl w:val="0"/>
          <w:numId w:val="7"/>
        </w:numPr>
      </w:pPr>
      <w:r>
        <w:t xml:space="preserve">List all critical points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.</w:t>
      </w:r>
      <w:r w:rsidR="003A3612">
        <w:br/>
      </w:r>
    </w:p>
    <w:p w14:paraId="34547C44" w14:textId="5BA47E3B" w:rsidR="00F931C5" w:rsidRDefault="00000000">
      <w:pPr>
        <w:numPr>
          <w:ilvl w:val="0"/>
          <w:numId w:val="7"/>
        </w:numPr>
      </w:pPr>
      <w:r>
        <w:t xml:space="preserve">At which of its critical points doe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have a local maximum?</w:t>
      </w:r>
      <w:r w:rsidR="003A3612">
        <w:br/>
      </w:r>
    </w:p>
    <w:p w14:paraId="28300190" w14:textId="508B7FBD" w:rsidR="00F931C5" w:rsidRDefault="00000000">
      <w:pPr>
        <w:numPr>
          <w:ilvl w:val="0"/>
          <w:numId w:val="7"/>
        </w:numPr>
      </w:pPr>
      <w:r>
        <w:t xml:space="preserve">At which of its critical points doe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have a local minimum?</w:t>
      </w:r>
      <w:r w:rsidR="003A3612">
        <w:br/>
      </w:r>
    </w:p>
    <w:p w14:paraId="54B8C861" w14:textId="6FB0501A" w:rsidR="00F931C5" w:rsidRDefault="00000000">
      <w:pPr>
        <w:numPr>
          <w:ilvl w:val="0"/>
          <w:numId w:val="7"/>
        </w:numPr>
      </w:pPr>
      <w:r>
        <w:t xml:space="preserve">Based on this information, sketch a possible graph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3A3612">
        <w:t xml:space="preserve"> above.</w:t>
      </w:r>
      <w:r w:rsidR="003A3612">
        <w:br/>
      </w:r>
    </w:p>
    <w:p w14:paraId="7E66D73E" w14:textId="7B1E9792" w:rsidR="003A3612" w:rsidRDefault="003A3612" w:rsidP="003A3612">
      <w:pPr>
        <w:pStyle w:val="Heading2"/>
      </w:pPr>
      <w:r>
        <w:t>Concavity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4FEC0DA0" w14:textId="2B89ABAC" w:rsidR="00F931C5" w:rsidRDefault="00000000">
      <w:pPr>
        <w:numPr>
          <w:ilvl w:val="0"/>
          <w:numId w:val="8"/>
        </w:numPr>
      </w:pPr>
      <w:r>
        <w:t xml:space="preserve">Find the intervals wher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</m:oMath>
      <w:r>
        <w:t xml:space="preserve"> is concave up and concave down. Find all inflection points.</w:t>
      </w:r>
      <w:r w:rsidR="003A3612">
        <w:br/>
      </w:r>
      <w:r w:rsidR="003A3612">
        <w:br/>
      </w:r>
      <w:r w:rsidR="003A3612">
        <w:br/>
      </w:r>
    </w:p>
    <w:p w14:paraId="2DD38B8B" w14:textId="1DC45441" w:rsidR="00F931C5" w:rsidRDefault="00000000">
      <w:pPr>
        <w:numPr>
          <w:ilvl w:val="0"/>
          <w:numId w:val="8"/>
        </w:numPr>
      </w:pPr>
      <w:r>
        <w:t xml:space="preserve">Find the intervals wher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is concave up and concave down. Find all inflection points. Justify your answers.</w:t>
      </w:r>
      <w:r w:rsidR="003A3612">
        <w:br/>
      </w:r>
      <w:r w:rsidR="003A3612">
        <w:br/>
      </w:r>
      <w:r w:rsidR="003A3612">
        <w:br/>
      </w:r>
    </w:p>
    <w:p w14:paraId="279D13DC" w14:textId="452CD942" w:rsidR="00F931C5" w:rsidRDefault="00000000">
      <w:pPr>
        <w:numPr>
          <w:ilvl w:val="0"/>
          <w:numId w:val="8"/>
        </w:numPr>
      </w:pPr>
      <w:r>
        <w:lastRenderedPageBreak/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a function defined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 such th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</m:oMath>
      <w:r>
        <w:t xml:space="preserve"> and the derivative of </w:t>
      </w:r>
      <m:oMath>
        <m:r>
          <w:rPr>
            <w:rFonts w:ascii="Cambria Math" w:hAnsi="Cambria Math"/>
          </w:rPr>
          <m:t>f</m:t>
        </m:r>
      </m:oMath>
      <w:r>
        <w:t xml:space="preserve"> is given b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>.</w:t>
      </w:r>
    </w:p>
    <w:p w14:paraId="500FB9E2" w14:textId="64979AFB" w:rsidR="00F931C5" w:rsidRDefault="00000000">
      <w:pPr>
        <w:numPr>
          <w:ilvl w:val="0"/>
          <w:numId w:val="9"/>
        </w:numPr>
      </w:pPr>
      <w:r>
        <w:t xml:space="preserve">Find all values of </w:t>
      </w:r>
      <m:oMath>
        <m:r>
          <w:rPr>
            <w:rFonts w:ascii="Cambria Math" w:hAnsi="Cambria Math"/>
          </w:rPr>
          <m:t>x</m:t>
        </m:r>
      </m:oMath>
      <w:r>
        <w:t xml:space="preserve"> for which the graph of </w:t>
      </w:r>
      <m:oMath>
        <m:r>
          <w:rPr>
            <w:rFonts w:ascii="Cambria Math" w:hAnsi="Cambria Math"/>
          </w:rPr>
          <m:t>f</m:t>
        </m:r>
      </m:oMath>
      <w:r>
        <w:t xml:space="preserve"> has a horizontal tangent, and determine whether </w:t>
      </w:r>
      <m:oMath>
        <m:r>
          <w:rPr>
            <w:rFonts w:ascii="Cambria Math" w:hAnsi="Cambria Math"/>
          </w:rPr>
          <m:t>f</m:t>
        </m:r>
      </m:oMath>
      <w:r>
        <w:t xml:space="preserve"> has a relative maximum, a relative minimum, or neither at each of these values. Justify your answers.</w:t>
      </w:r>
      <w:r w:rsidR="003A3612">
        <w:br/>
      </w:r>
    </w:p>
    <w:p w14:paraId="065B0093" w14:textId="27217F81" w:rsidR="00F931C5" w:rsidRDefault="00000000">
      <w:pPr>
        <w:numPr>
          <w:ilvl w:val="0"/>
          <w:numId w:val="9"/>
        </w:numPr>
      </w:pPr>
      <w:r>
        <w:t xml:space="preserve">On what intervals, if any, is the graph of </w:t>
      </w:r>
      <m:oMath>
        <m:r>
          <w:rPr>
            <w:rFonts w:ascii="Cambria Math" w:hAnsi="Cambria Math"/>
          </w:rPr>
          <m:t>f</m:t>
        </m:r>
      </m:oMath>
      <w:r>
        <w:t xml:space="preserve"> concave up? Justify your answer.</w:t>
      </w:r>
      <w:r w:rsidR="003A3612">
        <w:br/>
      </w:r>
    </w:p>
    <w:p w14:paraId="6C31C956" w14:textId="4B25360E" w:rsidR="00F931C5" w:rsidRDefault="00000000">
      <w:pPr>
        <w:numPr>
          <w:ilvl w:val="0"/>
          <w:numId w:val="9"/>
        </w:numPr>
      </w:pPr>
      <w:r>
        <w:t xml:space="preserve">Write the equation of the tangent line of </w:t>
      </w:r>
      <m:oMath>
        <m:r>
          <w:rPr>
            <w:rFonts w:ascii="Cambria Math" w:hAnsi="Cambria Math"/>
          </w:rPr>
          <m:t>f</m:t>
        </m:r>
      </m:oMath>
      <w:r>
        <w:t xml:space="preserve">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.</w:t>
      </w:r>
      <w:r w:rsidR="003A3612">
        <w:br/>
      </w:r>
    </w:p>
    <w:p w14:paraId="4D05E273" w14:textId="77D5355F" w:rsidR="00F931C5" w:rsidRDefault="003A3612">
      <w:pPr>
        <w:numPr>
          <w:ilvl w:val="0"/>
          <w:numId w:val="9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5D60A45" wp14:editId="7C691D23">
            <wp:simplePos x="0" y="0"/>
            <wp:positionH relativeFrom="column">
              <wp:posOffset>3770141</wp:posOffset>
            </wp:positionH>
            <wp:positionV relativeFrom="paragraph">
              <wp:posOffset>261961</wp:posOffset>
            </wp:positionV>
            <wp:extent cx="2667000" cy="1778000"/>
            <wp:effectExtent l="0" t="0" r="0" b="0"/>
            <wp:wrapSquare wrapText="bothSides"/>
            <wp:docPr id="24" name="Picture" descr="A graph of a func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 graph of a func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 xml:space="preserve">Does the line tangent to the graph of </w:t>
      </w:r>
      <m:oMath>
        <m:r>
          <w:rPr>
            <w:rFonts w:ascii="Cambria Math" w:hAnsi="Cambria Math"/>
          </w:rPr>
          <m:t>f</m:t>
        </m:r>
      </m:oMath>
      <w:r w:rsidR="00000000">
        <w:t xml:space="preserve">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 w:rsidR="00000000">
        <w:t xml:space="preserve"> lie above </w:t>
      </w:r>
      <w:proofErr w:type="spellStart"/>
      <w:r w:rsidR="00000000">
        <w:t>of</w:t>
      </w:r>
      <w:proofErr w:type="spellEnd"/>
      <w:r w:rsidR="00000000">
        <w:t xml:space="preserve"> below the graph</w:t>
      </w:r>
      <w:r>
        <w:t xml:space="preserve"> of f(x</w:t>
      </w:r>
      <w:proofErr w:type="gramStart"/>
      <w:r>
        <w:t xml:space="preserve">) </w:t>
      </w:r>
      <w:r w:rsidR="00000000">
        <w:t xml:space="preserve"> </w:t>
      </w:r>
      <w:r>
        <w:t>when</w:t>
      </w:r>
      <w:proofErr w:type="gramEnd"/>
      <w:r w:rsidR="00000000"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4</m:t>
        </m:r>
      </m:oMath>
      <w:r w:rsidR="00000000">
        <w:t>. Why?</w:t>
      </w:r>
      <w:r>
        <w:br/>
      </w:r>
      <w:r>
        <w:br/>
      </w:r>
      <w:r>
        <w:br/>
      </w:r>
    </w:p>
    <w:p w14:paraId="75CD3981" w14:textId="4598776D" w:rsidR="00F931C5" w:rsidRDefault="00000000">
      <w:pPr>
        <w:pStyle w:val="Compact"/>
        <w:numPr>
          <w:ilvl w:val="0"/>
          <w:numId w:val="10"/>
        </w:numPr>
      </w:pPr>
      <w:r>
        <w:t xml:space="preserve">See the graphs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 w:rsidR="003A3612">
        <w:br/>
      </w:r>
      <w:r w:rsidR="003A3612">
        <w:br/>
      </w:r>
    </w:p>
    <w:p w14:paraId="496FD1A8" w14:textId="77777777" w:rsidR="003A3612" w:rsidRDefault="00000000">
      <w:pPr>
        <w:numPr>
          <w:ilvl w:val="0"/>
          <w:numId w:val="11"/>
        </w:numPr>
      </w:pPr>
      <w:r>
        <w:t xml:space="preserve">Determine the critical numbers of </w:t>
      </w:r>
      <m:oMath>
        <m:r>
          <w:rPr>
            <w:rFonts w:ascii="Cambria Math" w:hAnsi="Cambria Math"/>
          </w:rPr>
          <m:t>f</m:t>
        </m:r>
      </m:oMath>
      <w:r>
        <w:t>.</w:t>
      </w:r>
    </w:p>
    <w:p w14:paraId="5D2400FF" w14:textId="1765B831" w:rsidR="00F931C5" w:rsidRDefault="003A3612" w:rsidP="003A3612">
      <w:pPr>
        <w:ind w:left="720"/>
      </w:pPr>
      <w:r>
        <w:br/>
      </w:r>
    </w:p>
    <w:p w14:paraId="49472F7F" w14:textId="3B9C2202" w:rsidR="00F931C5" w:rsidRDefault="00000000">
      <w:pPr>
        <w:numPr>
          <w:ilvl w:val="0"/>
          <w:numId w:val="11"/>
        </w:numPr>
      </w:pPr>
      <w:r>
        <w:t xml:space="preserve">Where is </w:t>
      </w:r>
      <m:oMath>
        <m:r>
          <w:rPr>
            <w:rFonts w:ascii="Cambria Math" w:hAnsi="Cambria Math"/>
          </w:rPr>
          <m:t>f</m:t>
        </m:r>
      </m:oMath>
      <w:r>
        <w:t xml:space="preserve"> increasing?</w:t>
      </w:r>
      <w:r w:rsidR="003A3612">
        <w:br/>
      </w:r>
      <w:r w:rsidR="003A3612">
        <w:br/>
      </w:r>
    </w:p>
    <w:p w14:paraId="4AF5F473" w14:textId="6FD18702" w:rsidR="00F931C5" w:rsidRDefault="003A3612">
      <w:pPr>
        <w:numPr>
          <w:ilvl w:val="0"/>
          <w:numId w:val="11"/>
        </w:numPr>
      </w:pPr>
      <m:oMath>
        <m:r>
          <m:rPr>
            <m:sty m:val="p"/>
          </m:rPr>
          <w:rPr>
            <w:rFonts w:ascii="Cambria Math" w:hAnsi="Cambria Math"/>
            <w:noProof/>
          </w:rPr>
          <w:drawing>
            <wp:anchor distT="0" distB="0" distL="114300" distR="114300" simplePos="0" relativeHeight="251658240" behindDoc="0" locked="0" layoutInCell="1" allowOverlap="1" wp14:anchorId="10C71A21" wp14:editId="7CBE169F">
              <wp:simplePos x="0" y="0"/>
              <wp:positionH relativeFrom="column">
                <wp:posOffset>3930650</wp:posOffset>
              </wp:positionH>
              <wp:positionV relativeFrom="paragraph">
                <wp:posOffset>190500</wp:posOffset>
              </wp:positionV>
              <wp:extent cx="2667000" cy="1778000"/>
              <wp:effectExtent l="0" t="0" r="0" b="0"/>
              <wp:wrapSquare wrapText="bothSides"/>
              <wp:docPr id="27" name="Picture" descr="A graph of a function&#10;&#10;Description automatically generated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7" name="Picture" descr="A graph of a function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667000" cy="177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:r>
      </m:oMath>
      <w:r w:rsidR="00000000">
        <w:t xml:space="preserve">Where is </w:t>
      </w:r>
      <m:oMath>
        <m:r>
          <w:rPr>
            <w:rFonts w:ascii="Cambria Math" w:hAnsi="Cambria Math"/>
          </w:rPr>
          <m:t>f</m:t>
        </m:r>
      </m:oMath>
      <w:r w:rsidR="00000000">
        <w:t xml:space="preserve"> decreasing?</w:t>
      </w:r>
      <w:r>
        <w:br/>
      </w:r>
    </w:p>
    <w:p w14:paraId="58AFCD65" w14:textId="16DD5D07" w:rsidR="00F931C5" w:rsidRDefault="00000000">
      <w:pPr>
        <w:numPr>
          <w:ilvl w:val="0"/>
          <w:numId w:val="11"/>
        </w:numPr>
      </w:pPr>
      <w:r>
        <w:t xml:space="preserve">At what values of </w:t>
      </w:r>
      <m:oMath>
        <m:r>
          <w:rPr>
            <w:rFonts w:ascii="Cambria Math" w:hAnsi="Cambria Math"/>
          </w:rPr>
          <m:t>x</m:t>
        </m:r>
      </m:oMath>
      <w:r>
        <w:t xml:space="preserve"> does </w:t>
      </w:r>
      <m:oMath>
        <m:r>
          <w:rPr>
            <w:rFonts w:ascii="Cambria Math" w:hAnsi="Cambria Math"/>
          </w:rPr>
          <m:t>f</m:t>
        </m:r>
      </m:oMath>
      <w:r>
        <w:t xml:space="preserve"> have a local max?</w:t>
      </w:r>
      <w:r w:rsidR="003A3612">
        <w:br/>
      </w:r>
      <w:r w:rsidR="003A3612">
        <w:br/>
      </w:r>
    </w:p>
    <w:p w14:paraId="7F56230F" w14:textId="0A38535B" w:rsidR="00F931C5" w:rsidRDefault="00000000" w:rsidP="003A3612">
      <w:pPr>
        <w:numPr>
          <w:ilvl w:val="0"/>
          <w:numId w:val="11"/>
        </w:numPr>
      </w:pPr>
      <w:r>
        <w:t xml:space="preserve">At what values of </w:t>
      </w:r>
      <m:oMath>
        <m:r>
          <w:rPr>
            <w:rFonts w:ascii="Cambria Math" w:hAnsi="Cambria Math"/>
          </w:rPr>
          <m:t>x</m:t>
        </m:r>
      </m:oMath>
      <w:r>
        <w:t xml:space="preserve"> does </w:t>
      </w:r>
      <m:oMath>
        <m:r>
          <w:rPr>
            <w:rFonts w:ascii="Cambria Math" w:hAnsi="Cambria Math"/>
          </w:rPr>
          <m:t>f</m:t>
        </m:r>
      </m:oMath>
      <w:r>
        <w:t xml:space="preserve"> have a local min?</w:t>
      </w:r>
      <w:r w:rsidR="003A3612">
        <w:br/>
      </w:r>
      <w:r w:rsidR="003A3612">
        <w:br/>
      </w:r>
      <w:r w:rsidR="003A3612">
        <w:br/>
      </w:r>
      <w:r w:rsidR="003A3612">
        <w:br/>
      </w:r>
    </w:p>
    <w:p w14:paraId="38D187AF" w14:textId="20F47608" w:rsidR="003A3612" w:rsidRDefault="00000000">
      <w:pPr>
        <w:numPr>
          <w:ilvl w:val="0"/>
          <w:numId w:val="11"/>
        </w:numPr>
      </w:pPr>
      <w:r>
        <w:t xml:space="preserve">Where is </w:t>
      </w:r>
      <m:oMath>
        <m:r>
          <w:rPr>
            <w:rFonts w:ascii="Cambria Math" w:hAnsi="Cambria Math"/>
          </w:rPr>
          <m:t>f</m:t>
        </m:r>
      </m:oMath>
      <w:r>
        <w:t xml:space="preserve"> concave down?</w:t>
      </w:r>
      <w:r w:rsidR="003A3612">
        <w:br/>
      </w:r>
      <w:r w:rsidR="003A3612">
        <w:br/>
      </w:r>
    </w:p>
    <w:p w14:paraId="268C014B" w14:textId="76092537" w:rsidR="00F931C5" w:rsidRDefault="003A3612">
      <w:pPr>
        <w:numPr>
          <w:ilvl w:val="0"/>
          <w:numId w:val="11"/>
        </w:numPr>
      </w:pPr>
      <w:r>
        <w:t xml:space="preserve">Where is </w:t>
      </w:r>
      <m:oMath>
        <m:r>
          <w:rPr>
            <w:rFonts w:ascii="Cambria Math" w:hAnsi="Cambria Math"/>
          </w:rPr>
          <m:t>f</m:t>
        </m:r>
      </m:oMath>
      <w:r>
        <w:t xml:space="preserve"> concave </w:t>
      </w:r>
      <w:r>
        <w:t>up</w:t>
      </w:r>
      <w:r>
        <w:t>?</w:t>
      </w:r>
      <w:r>
        <w:br/>
      </w:r>
      <w:r>
        <w:br/>
      </w:r>
      <w:r>
        <w:br/>
      </w:r>
      <w:r>
        <w:br/>
      </w:r>
    </w:p>
    <w:p w14:paraId="641A640C" w14:textId="77777777" w:rsidR="00F931C5" w:rsidRDefault="00000000">
      <w:pPr>
        <w:numPr>
          <w:ilvl w:val="0"/>
          <w:numId w:val="11"/>
        </w:numPr>
      </w:pPr>
      <w:r>
        <w:t xml:space="preserve">At what values of </w:t>
      </w:r>
      <m:oMath>
        <m:r>
          <w:rPr>
            <w:rFonts w:ascii="Cambria Math" w:hAnsi="Cambria Math"/>
          </w:rPr>
          <m:t>x</m:t>
        </m:r>
      </m:oMath>
      <w:r>
        <w:t xml:space="preserve"> does </w:t>
      </w:r>
      <m:oMath>
        <m:r>
          <w:rPr>
            <w:rFonts w:ascii="Cambria Math" w:hAnsi="Cambria Math"/>
          </w:rPr>
          <m:t>f</m:t>
        </m:r>
      </m:oMath>
      <w:r>
        <w:t xml:space="preserve"> has points of inflection?</w:t>
      </w:r>
      <w:bookmarkEnd w:id="0"/>
    </w:p>
    <w:sectPr w:rsidR="00F931C5" w:rsidSect="003A361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373A4" w14:textId="77777777" w:rsidR="00C34BAF" w:rsidRDefault="00C34BAF">
      <w:pPr>
        <w:spacing w:after="0"/>
      </w:pPr>
      <w:r>
        <w:separator/>
      </w:r>
    </w:p>
  </w:endnote>
  <w:endnote w:type="continuationSeparator" w:id="0">
    <w:p w14:paraId="73B77A33" w14:textId="77777777" w:rsidR="00C34BAF" w:rsidRDefault="00C34B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55806" w14:textId="77777777" w:rsidR="00C34BAF" w:rsidRDefault="00C34BAF">
      <w:r>
        <w:separator/>
      </w:r>
    </w:p>
  </w:footnote>
  <w:footnote w:type="continuationSeparator" w:id="0">
    <w:p w14:paraId="746CB002" w14:textId="77777777" w:rsidR="00C34BAF" w:rsidRDefault="00C34B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1EBA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EDEC3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84C2F8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9C00550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3F201DF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9"/>
    <w:multiLevelType w:val="multilevel"/>
    <w:tmpl w:val="13C61BA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721"/>
    <w:multiLevelType w:val="multilevel"/>
    <w:tmpl w:val="3C3C25AC"/>
    <w:lvl w:ilvl="0">
      <w:start w:val="1"/>
      <w:numFmt w:val="lowerLetter"/>
      <w:lvlText w:val="%1)"/>
      <w:lvlJc w:val="left"/>
      <w:pPr>
        <w:ind w:left="1200" w:hanging="480"/>
      </w:pPr>
    </w:lvl>
    <w:lvl w:ilvl="1">
      <w:start w:val="1"/>
      <w:numFmt w:val="lowerLetter"/>
      <w:lvlText w:val="%2)"/>
      <w:lvlJc w:val="left"/>
      <w:pPr>
        <w:ind w:left="1920" w:hanging="480"/>
      </w:pPr>
    </w:lvl>
    <w:lvl w:ilvl="2">
      <w:start w:val="1"/>
      <w:numFmt w:val="lowerLetter"/>
      <w:lvlText w:val="%3)"/>
      <w:lvlJc w:val="left"/>
      <w:pPr>
        <w:ind w:left="2640" w:hanging="480"/>
      </w:pPr>
    </w:lvl>
    <w:lvl w:ilvl="3">
      <w:start w:val="1"/>
      <w:numFmt w:val="lowerLetter"/>
      <w:lvlText w:val="%4)"/>
      <w:lvlJc w:val="left"/>
      <w:pPr>
        <w:ind w:left="3360" w:hanging="480"/>
      </w:pPr>
    </w:lvl>
    <w:lvl w:ilvl="4">
      <w:start w:val="1"/>
      <w:numFmt w:val="lowerLetter"/>
      <w:lvlText w:val="%5)"/>
      <w:lvlJc w:val="left"/>
      <w:pPr>
        <w:ind w:left="4080" w:hanging="480"/>
      </w:pPr>
    </w:lvl>
    <w:lvl w:ilvl="5">
      <w:start w:val="1"/>
      <w:numFmt w:val="lowerLetter"/>
      <w:lvlText w:val="%6)"/>
      <w:lvlJc w:val="left"/>
      <w:pPr>
        <w:ind w:left="4800" w:hanging="480"/>
      </w:pPr>
    </w:lvl>
    <w:lvl w:ilvl="6">
      <w:start w:val="1"/>
      <w:numFmt w:val="lowerLetter"/>
      <w:lvlText w:val="%7)"/>
      <w:lvlJc w:val="left"/>
      <w:pPr>
        <w:ind w:left="5520" w:hanging="480"/>
      </w:pPr>
    </w:lvl>
    <w:lvl w:ilvl="7">
      <w:start w:val="1"/>
      <w:numFmt w:val="lowerLetter"/>
      <w:lvlText w:val="%8)"/>
      <w:lvlJc w:val="left"/>
      <w:pPr>
        <w:ind w:left="6240" w:hanging="480"/>
      </w:pPr>
    </w:lvl>
    <w:lvl w:ilvl="8">
      <w:start w:val="1"/>
      <w:numFmt w:val="lowerLetter"/>
      <w:lvlText w:val="%9)"/>
      <w:lvlJc w:val="left"/>
      <w:pPr>
        <w:ind w:left="6960" w:hanging="480"/>
      </w:pPr>
    </w:lvl>
  </w:abstractNum>
  <w:abstractNum w:abstractNumId="7" w15:restartNumberingAfterBreak="0">
    <w:nsid w:val="00A99731"/>
    <w:multiLevelType w:val="multilevel"/>
    <w:tmpl w:val="A5B0C7F0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8" w15:restartNumberingAfterBreak="0">
    <w:nsid w:val="0A994114"/>
    <w:multiLevelType w:val="multilevel"/>
    <w:tmpl w:val="2382871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" w16cid:durableId="1076517487">
    <w:abstractNumId w:val="0"/>
  </w:num>
  <w:num w:numId="2" w16cid:durableId="9164776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99929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987402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61555911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 w16cid:durableId="1954047702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0060606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23236081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54699526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87605686">
    <w:abstractNumId w:val="8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1" w16cid:durableId="10420523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31C5"/>
    <w:rsid w:val="003A3612"/>
    <w:rsid w:val="00C34BAF"/>
    <w:rsid w:val="00F931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F0FF0"/>
  <w15:docId w15:val="{5E50FEBC-F535-9742-A349-A6F62CBF7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24</Words>
  <Characters>1850</Characters>
  <Application>Microsoft Office Word</Application>
  <DocSecurity>0</DocSecurity>
  <Lines>15</Lines>
  <Paragraphs>4</Paragraphs>
  <ScaleCrop>false</ScaleCrop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5-16T12:31:00Z</dcterms:created>
  <dcterms:modified xsi:type="dcterms:W3CDTF">2024-05-16T12:37:00Z</dcterms:modified>
</cp:coreProperties>
</file>